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8C11" w14:textId="77777777" w:rsidR="005B5B05" w:rsidRDefault="00000000">
      <w:pPr>
        <w:pStyle w:val="Title"/>
      </w:pPr>
      <w:r>
        <w:t>Лабораторная работа №3</w:t>
      </w:r>
    </w:p>
    <w:p w14:paraId="2253635C" w14:textId="77777777" w:rsidR="005B5B05" w:rsidRDefault="00000000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55252279"/>
        <w:docPartObj>
          <w:docPartGallery w:val="Table of Contents"/>
          <w:docPartUnique/>
        </w:docPartObj>
      </w:sdtPr>
      <w:sdtContent>
        <w:p w14:paraId="74178B92" w14:textId="77777777" w:rsidR="005B5B05" w:rsidRDefault="00000000">
          <w:pPr>
            <w:pStyle w:val="TOCHeading"/>
          </w:pPr>
          <w:r>
            <w:t>Содержание</w:t>
          </w:r>
        </w:p>
        <w:p w14:paraId="4652675C" w14:textId="3BDB18C6" w:rsidR="00CE721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427913" w:history="1">
            <w:r w:rsidR="00CE721F" w:rsidRPr="00E027D1">
              <w:rPr>
                <w:rStyle w:val="Hyperlink"/>
                <w:noProof/>
              </w:rPr>
              <w:t>Цель работы</w:t>
            </w:r>
            <w:r w:rsidR="00CE721F">
              <w:rPr>
                <w:noProof/>
                <w:webHidden/>
              </w:rPr>
              <w:tab/>
            </w:r>
            <w:r w:rsidR="00CE721F">
              <w:rPr>
                <w:noProof/>
                <w:webHidden/>
              </w:rPr>
              <w:fldChar w:fldCharType="begin"/>
            </w:r>
            <w:r w:rsidR="00CE721F">
              <w:rPr>
                <w:noProof/>
                <w:webHidden/>
              </w:rPr>
              <w:instrText xml:space="preserve"> PAGEREF _Toc178427913 \h </w:instrText>
            </w:r>
            <w:r w:rsidR="00CE721F">
              <w:rPr>
                <w:noProof/>
                <w:webHidden/>
              </w:rPr>
            </w:r>
            <w:r w:rsidR="00CE721F">
              <w:rPr>
                <w:noProof/>
                <w:webHidden/>
              </w:rPr>
              <w:fldChar w:fldCharType="separate"/>
            </w:r>
            <w:r w:rsidR="00CE721F">
              <w:rPr>
                <w:noProof/>
                <w:webHidden/>
              </w:rPr>
              <w:t>1</w:t>
            </w:r>
            <w:r w:rsidR="00CE721F">
              <w:rPr>
                <w:noProof/>
                <w:webHidden/>
              </w:rPr>
              <w:fldChar w:fldCharType="end"/>
            </w:r>
          </w:hyperlink>
        </w:p>
        <w:p w14:paraId="6254100F" w14:textId="38990A0E" w:rsidR="00CE721F" w:rsidRDefault="00CE721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8427914" w:history="1">
            <w:r w:rsidRPr="00E027D1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7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8EEE8" w14:textId="0937C3BB" w:rsidR="00CE721F" w:rsidRDefault="00CE721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8427915" w:history="1">
            <w:r w:rsidRPr="00E027D1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27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223DA" w14:textId="77777777" w:rsidR="005B5B05" w:rsidRDefault="00000000">
          <w:r>
            <w:fldChar w:fldCharType="end"/>
          </w:r>
        </w:p>
      </w:sdtContent>
    </w:sdt>
    <w:p w14:paraId="21565FC7" w14:textId="77777777" w:rsidR="005B5B05" w:rsidRDefault="00000000">
      <w:pPr>
        <w:pStyle w:val="Heading1"/>
      </w:pPr>
      <w:bookmarkStart w:id="0" w:name="цель-работы"/>
      <w:bookmarkStart w:id="1" w:name="_Toc178427913"/>
      <w:r>
        <w:t>Цель работы</w:t>
      </w:r>
      <w:bookmarkEnd w:id="0"/>
      <w:bookmarkEnd w:id="1"/>
    </w:p>
    <w:p w14:paraId="09A51942" w14:textId="77777777" w:rsidR="005B5B05" w:rsidRDefault="0000000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1DC6A2CA" w14:textId="77777777" w:rsidR="005B5B05" w:rsidRDefault="00000000">
      <w:pPr>
        <w:pStyle w:val="Heading1"/>
      </w:pPr>
      <w:bookmarkStart w:id="2" w:name="ход-работы"/>
      <w:bookmarkStart w:id="3" w:name="_Toc178427914"/>
      <w:r>
        <w:t>Ход работы</w:t>
      </w:r>
      <w:bookmarkEnd w:id="2"/>
      <w:bookmarkEnd w:id="3"/>
    </w:p>
    <w:p w14:paraId="685FE07E" w14:textId="77777777" w:rsidR="005B5B05" w:rsidRDefault="00000000">
      <w:pPr>
        <w:pStyle w:val="FirstParagraph"/>
      </w:pPr>
      <w:r>
        <w:rPr>
          <w:b/>
        </w:rPr>
        <w:t>1.</w:t>
      </w:r>
      <w:r>
        <w:t xml:space="preserve"> От имени пользователя guest определите расширенные атрибуты файла /home/guest/dir1/file1 командой: (рис. [-@fig:001])</w:t>
      </w:r>
    </w:p>
    <w:p w14:paraId="41343C0F" w14:textId="77777777" w:rsidR="005B5B05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A64E0A5" wp14:editId="1B0AE3D3">
            <wp:extent cx="5334000" cy="405347"/>
            <wp:effectExtent l="0" t="0" r="0" b="0"/>
            <wp:docPr id="1" name="Picture" descr="Атрибуты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BF0CFB6" w14:textId="77777777" w:rsidR="005B5B05" w:rsidRDefault="00000000">
      <w:pPr>
        <w:pStyle w:val="ImageCaption"/>
      </w:pPr>
      <w:r>
        <w:t>Атрибуты файла</w:t>
      </w:r>
    </w:p>
    <w:p w14:paraId="305D3ECD" w14:textId="77777777" w:rsidR="005B5B05" w:rsidRDefault="00000000">
      <w:pPr>
        <w:pStyle w:val="BodyText"/>
      </w:pPr>
      <w:r>
        <w:rPr>
          <w:b/>
        </w:rPr>
        <w:t>2.</w:t>
      </w:r>
      <w:r>
        <w:t xml:space="preserve"> Установите командой chmod 600 file1 на файл file1 права, разрешающие чтение и запись для владельца файла: (рис. [-@fig:002])</w:t>
      </w:r>
    </w:p>
    <w:p w14:paraId="043F1578" w14:textId="77777777" w:rsidR="005B5B05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BD2CCE1" wp14:editId="310A8232">
            <wp:extent cx="3166711" cy="375385"/>
            <wp:effectExtent l="0" t="0" r="0" b="0"/>
            <wp:docPr id="1050516525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3274BA7" w14:textId="77777777" w:rsidR="005B5B05" w:rsidRDefault="00000000">
      <w:pPr>
        <w:pStyle w:val="ImageCaption"/>
      </w:pPr>
      <w:r>
        <w:t>chmod</w:t>
      </w:r>
    </w:p>
    <w:p w14:paraId="158DFBD8" w14:textId="77777777" w:rsidR="005B5B05" w:rsidRDefault="00000000">
      <w:pPr>
        <w:pStyle w:val="BodyText"/>
      </w:pPr>
      <w:r>
        <w:rPr>
          <w:b/>
        </w:rPr>
        <w:t>3.</w:t>
      </w:r>
      <w:r>
        <w:t xml:space="preserve"> Попробуйте установить на файл /home/guest/dir1/file1 расширенный атрибут a от имени пользователя guest:(рис. [-@fig:003])</w:t>
      </w:r>
    </w:p>
    <w:p w14:paraId="03034D77" w14:textId="77777777" w:rsidR="005B5B05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B318350" wp14:editId="35879B62">
            <wp:extent cx="5334000" cy="428209"/>
            <wp:effectExtent l="0" t="0" r="0" b="0"/>
            <wp:docPr id="1142312036" name="Picture" descr="Отка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0BF76FE" w14:textId="77777777" w:rsidR="005B5B05" w:rsidRDefault="00000000">
      <w:pPr>
        <w:pStyle w:val="ImageCaption"/>
      </w:pPr>
      <w:r>
        <w:t>Отказ</w:t>
      </w:r>
    </w:p>
    <w:p w14:paraId="3C44C0EC" w14:textId="77777777" w:rsidR="005B5B05" w:rsidRDefault="00000000">
      <w:pPr>
        <w:pStyle w:val="BodyText"/>
      </w:pPr>
      <w:r>
        <w:rPr>
          <w:b/>
        </w:rPr>
        <w:lastRenderedPageBreak/>
        <w:t>4.</w:t>
      </w:r>
      <w:r>
        <w:t xml:space="preserve"> 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(рис. [-@fig:004])</w:t>
      </w:r>
    </w:p>
    <w:p w14:paraId="34A9F5A0" w14:textId="77777777" w:rsidR="005B5B05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2E60DA3E" wp14:editId="54A1359E">
            <wp:extent cx="4360244" cy="269507"/>
            <wp:effectExtent l="0" t="0" r="0" b="0"/>
            <wp:docPr id="105808389" name="Picture" descr="Установка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740D76F" w14:textId="77777777" w:rsidR="005B5B05" w:rsidRDefault="00000000">
      <w:pPr>
        <w:pStyle w:val="ImageCaption"/>
      </w:pPr>
      <w:r>
        <w:t>Установка атрибута</w:t>
      </w:r>
    </w:p>
    <w:p w14:paraId="0D95B523" w14:textId="77777777" w:rsidR="005B5B05" w:rsidRDefault="00000000">
      <w:pPr>
        <w:pStyle w:val="BodyText"/>
      </w:pPr>
      <w:r>
        <w:rPr>
          <w:b/>
        </w:rPr>
        <w:t>5.</w:t>
      </w:r>
      <w:r>
        <w:t xml:space="preserve"> От пользователя guest проверьте правильность установления атрибута: (рис. [-@fig:005])</w:t>
      </w:r>
    </w:p>
    <w:p w14:paraId="4352C446" w14:textId="77777777" w:rsidR="005B5B05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4792D7F9" wp14:editId="677442AC">
            <wp:extent cx="5334000" cy="421587"/>
            <wp:effectExtent l="0" t="0" r="0" b="0"/>
            <wp:docPr id="1717207807" name="Picture" descr="атрибу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94092FC" w14:textId="77777777" w:rsidR="005B5B05" w:rsidRDefault="00000000">
      <w:pPr>
        <w:pStyle w:val="ImageCaption"/>
      </w:pPr>
      <w:r>
        <w:t>атрибут</w:t>
      </w:r>
    </w:p>
    <w:p w14:paraId="1D53BA6C" w14:textId="77777777" w:rsidR="005B5B05" w:rsidRDefault="00000000">
      <w:pPr>
        <w:pStyle w:val="BodyText"/>
      </w:pPr>
      <w:r>
        <w:rPr>
          <w:b/>
        </w:rPr>
        <w:t>6.</w:t>
      </w:r>
      <w:r>
        <w:t xml:space="preserve"> Выполните дозапись в файл file1 слова «test» командой: (рис. [-@fig:006])</w:t>
      </w:r>
    </w:p>
    <w:p w14:paraId="302371CA" w14:textId="77777777" w:rsidR="005B5B05" w:rsidRDefault="00000000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722EAACE" wp14:editId="035B9760">
            <wp:extent cx="4514248" cy="211755"/>
            <wp:effectExtent l="0" t="0" r="0" b="0"/>
            <wp:docPr id="1900903759" name="Picture" descr="ech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AD120D5" w14:textId="77777777" w:rsidR="005B5B05" w:rsidRDefault="00000000">
      <w:pPr>
        <w:pStyle w:val="ImageCaption"/>
      </w:pPr>
      <w:r>
        <w:t>echo</w:t>
      </w:r>
    </w:p>
    <w:p w14:paraId="23E56C0A" w14:textId="77777777" w:rsidR="005B5B05" w:rsidRDefault="00000000">
      <w:pPr>
        <w:pStyle w:val="BodyText"/>
      </w:pPr>
      <w:r>
        <w:rPr>
          <w:b/>
        </w:rPr>
        <w:t>7.</w:t>
      </w:r>
      <w:r>
        <w:t xml:space="preserve"> Попробуйте удалить файл file1 либо стереть имеющуюся в нём информацию: (рис. [-@fig:007])</w:t>
      </w:r>
    </w:p>
    <w:p w14:paraId="336E7B3F" w14:textId="77777777" w:rsidR="005B5B05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6BCAFF23" wp14:editId="65AAC392">
            <wp:extent cx="5334000" cy="313764"/>
            <wp:effectExtent l="0" t="0" r="0" b="0"/>
            <wp:docPr id="1119259859" name="Picture" descr="ech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07B01E5" w14:textId="77777777" w:rsidR="005B5B05" w:rsidRDefault="00000000">
      <w:pPr>
        <w:pStyle w:val="ImageCaption"/>
      </w:pPr>
      <w:r>
        <w:t>echo</w:t>
      </w:r>
    </w:p>
    <w:p w14:paraId="7A047824" w14:textId="77777777" w:rsidR="005B5B05" w:rsidRDefault="00000000">
      <w:pPr>
        <w:pStyle w:val="BodyText"/>
      </w:pPr>
      <w:r>
        <w:rPr>
          <w:b/>
        </w:rPr>
        <w:t>8.</w:t>
      </w:r>
      <w:r>
        <w:t xml:space="preserve"> Попробуйте с помощью команды chmod 000 file1 установить на файл file1 права, например, запрещающие чтение и запись для владельца файла. (рис. [-@fig:008])</w:t>
      </w:r>
    </w:p>
    <w:p w14:paraId="188207FF" w14:textId="77777777" w:rsidR="005B5B05" w:rsidRDefault="00000000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631D9A91" wp14:editId="01BFA76A">
            <wp:extent cx="4417995" cy="558265"/>
            <wp:effectExtent l="0" t="0" r="0" b="0"/>
            <wp:docPr id="1709752183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F79927C" w14:textId="77777777" w:rsidR="005B5B05" w:rsidRDefault="00000000">
      <w:pPr>
        <w:pStyle w:val="ImageCaption"/>
      </w:pPr>
      <w:r>
        <w:t>chmod</w:t>
      </w:r>
    </w:p>
    <w:p w14:paraId="05F57884" w14:textId="77777777" w:rsidR="005B5B05" w:rsidRDefault="00000000">
      <w:pPr>
        <w:pStyle w:val="BodyText"/>
      </w:pPr>
      <w:r>
        <w:rPr>
          <w:b/>
        </w:rPr>
        <w:t>9.</w:t>
      </w:r>
      <w:r>
        <w:t xml:space="preserve"> Снимите расширенный атрибут a с файла /home/guest/dirl/file1 от имени суперпользователя командой (рис. [-@fig:009])</w:t>
      </w:r>
    </w:p>
    <w:p w14:paraId="351D0EC9" w14:textId="77777777" w:rsidR="005B5B05" w:rsidRDefault="00000000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30862EDA" wp14:editId="26C03485">
            <wp:extent cx="4466122" cy="346509"/>
            <wp:effectExtent l="0" t="0" r="0" b="0"/>
            <wp:docPr id="703130421" name="Picture" descr="ch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6CCFCA7" w14:textId="77777777" w:rsidR="005B5B05" w:rsidRDefault="00000000">
      <w:pPr>
        <w:pStyle w:val="ImageCaption"/>
      </w:pPr>
      <w:r>
        <w:t>chattr</w:t>
      </w:r>
    </w:p>
    <w:p w14:paraId="71055F04" w14:textId="77777777" w:rsidR="005B5B05" w:rsidRDefault="00000000">
      <w:pPr>
        <w:pStyle w:val="BodyText"/>
      </w:pPr>
      <w:r>
        <w:rPr>
          <w:b/>
        </w:rPr>
        <w:t>10.</w:t>
      </w:r>
      <w:r>
        <w:t xml:space="preserve"> Повторите ваши действия по шагам, заменив атрибут «a» атрибутом «i». (рис. [-@fig:010])</w:t>
      </w:r>
    </w:p>
    <w:p w14:paraId="761B202D" w14:textId="77777777" w:rsidR="005B5B05" w:rsidRDefault="00000000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36AB9C32" wp14:editId="709407BF">
            <wp:extent cx="4417995" cy="558265"/>
            <wp:effectExtent l="0" t="0" r="0" b="0"/>
            <wp:docPr id="1494557614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9AE44C7" w14:textId="77777777" w:rsidR="005B5B05" w:rsidRDefault="00000000">
      <w:pPr>
        <w:pStyle w:val="ImageCaption"/>
      </w:pPr>
      <w:r>
        <w:t>chmod</w:t>
      </w:r>
    </w:p>
    <w:p w14:paraId="7D914574" w14:textId="77777777" w:rsidR="005B5B05" w:rsidRDefault="00000000">
      <w:pPr>
        <w:pStyle w:val="Heading1"/>
      </w:pPr>
      <w:bookmarkStart w:id="14" w:name="вывод"/>
      <w:bookmarkStart w:id="15" w:name="_Toc178427915"/>
      <w:r>
        <w:t>Вывод</w:t>
      </w:r>
      <w:bookmarkEnd w:id="14"/>
      <w:bookmarkEnd w:id="15"/>
    </w:p>
    <w:p w14:paraId="49227810" w14:textId="77777777" w:rsidR="005B5B05" w:rsidRDefault="00000000">
      <w:pPr>
        <w:pStyle w:val="FirstParagraph"/>
      </w:pPr>
      <w:r>
        <w:t>В ходе выполнения данной лабораторной работы я получила практические навыки работы в консоли с с расширенными атрибутами файлов.</w:t>
      </w:r>
    </w:p>
    <w:sectPr w:rsidR="005B5B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D3DCE" w14:textId="77777777" w:rsidR="00864DBC" w:rsidRDefault="00864DBC">
      <w:pPr>
        <w:spacing w:after="0"/>
      </w:pPr>
      <w:r>
        <w:separator/>
      </w:r>
    </w:p>
  </w:endnote>
  <w:endnote w:type="continuationSeparator" w:id="0">
    <w:p w14:paraId="4C6EB38F" w14:textId="77777777" w:rsidR="00864DBC" w:rsidRDefault="00864D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E9191" w14:textId="77777777" w:rsidR="00864DBC" w:rsidRDefault="00864DBC">
      <w:r>
        <w:separator/>
      </w:r>
    </w:p>
  </w:footnote>
  <w:footnote w:type="continuationSeparator" w:id="0">
    <w:p w14:paraId="3DB36ECC" w14:textId="77777777" w:rsidR="00864DBC" w:rsidRDefault="00864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95C7D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72798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B5B05"/>
    <w:rsid w:val="00784D58"/>
    <w:rsid w:val="00864DBC"/>
    <w:rsid w:val="008D6863"/>
    <w:rsid w:val="00B86B75"/>
    <w:rsid w:val="00BC48D5"/>
    <w:rsid w:val="00C36279"/>
    <w:rsid w:val="00CE721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6F524"/>
  <w15:docId w15:val="{2559EF57-48CA-497B-9115-80FE5DCEE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CE721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авлова Варвара Юрьевна</dc:creator>
  <cp:keywords/>
  <cp:lastModifiedBy>Павлова Варвара Юрьевна</cp:lastModifiedBy>
  <cp:revision>3</cp:revision>
  <cp:lastPrinted>2024-09-28T11:58:00Z</cp:lastPrinted>
  <dcterms:created xsi:type="dcterms:W3CDTF">2024-09-28T11:08:00Z</dcterms:created>
  <dcterms:modified xsi:type="dcterms:W3CDTF">2024-09-28T11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